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F2374" w14:textId="77777777" w:rsidR="00A837A1" w:rsidRDefault="00A837A1">
      <w:pPr>
        <w:ind w:left="0" w:hanging="2"/>
      </w:pPr>
    </w:p>
    <w:p w14:paraId="01A0160D" w14:textId="77777777" w:rsidR="00A837A1" w:rsidRDefault="00A837A1">
      <w:pPr>
        <w:ind w:left="0" w:hanging="2"/>
      </w:pPr>
    </w:p>
    <w:p w14:paraId="757A9C67" w14:textId="77777777" w:rsidR="00A837A1" w:rsidRDefault="00000000">
      <w:pPr>
        <w:ind w:left="1" w:hanging="3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23 MANGROVE CONFERENCE REGISTRATION FORM</w:t>
      </w:r>
    </w:p>
    <w:p w14:paraId="7BCF17A6" w14:textId="77777777" w:rsidR="00A837A1" w:rsidRDefault="00A837A1">
      <w:pPr>
        <w:ind w:left="0" w:hanging="2"/>
        <w:jc w:val="center"/>
      </w:pPr>
    </w:p>
    <w:p w14:paraId="52CB26D3" w14:textId="77777777" w:rsidR="00A837A1" w:rsidRDefault="00000000">
      <w:pPr>
        <w:ind w:left="0" w:hanging="2"/>
        <w:jc w:val="center"/>
      </w:pPr>
      <w:r>
        <w:t>17th-18th October 2023</w:t>
      </w:r>
    </w:p>
    <w:p w14:paraId="569D5FAB" w14:textId="77777777" w:rsidR="00A837A1" w:rsidRDefault="00000000">
      <w:pPr>
        <w:ind w:left="0" w:hanging="2"/>
        <w:jc w:val="center"/>
      </w:pPr>
      <w:r>
        <w:t>Ocean College, Zhejiang University, Zhoushan 316021, China</w:t>
      </w:r>
    </w:p>
    <w:p w14:paraId="6E6BF5FD" w14:textId="77777777" w:rsidR="00A837A1" w:rsidRDefault="00A837A1">
      <w:pPr>
        <w:ind w:left="0" w:hanging="2"/>
        <w:jc w:val="center"/>
      </w:pPr>
    </w:p>
    <w:p w14:paraId="3EC8E711" w14:textId="77777777" w:rsidR="00A837A1" w:rsidRDefault="00A837A1">
      <w:pPr>
        <w:ind w:left="0" w:hanging="2"/>
      </w:pPr>
    </w:p>
    <w:tbl>
      <w:tblPr>
        <w:tblStyle w:val="Style13"/>
        <w:tblW w:w="8280" w:type="dxa"/>
        <w:tblLayout w:type="fixed"/>
        <w:tblLook w:val="04A0" w:firstRow="1" w:lastRow="0" w:firstColumn="1" w:lastColumn="0" w:noHBand="0" w:noVBand="1"/>
      </w:tblPr>
      <w:tblGrid>
        <w:gridCol w:w="2355"/>
        <w:gridCol w:w="5925"/>
      </w:tblGrid>
      <w:tr w:rsidR="00A837A1" w14:paraId="68DCFA1B" w14:textId="77777777"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55044" w14:textId="77777777" w:rsidR="00A837A1" w:rsidRDefault="00000000">
            <w:pPr>
              <w:spacing w:line="276" w:lineRule="auto"/>
              <w:ind w:left="0" w:hanging="2"/>
              <w:jc w:val="left"/>
            </w:pPr>
            <w:r>
              <w:t>Name</w:t>
            </w:r>
          </w:p>
        </w:tc>
        <w:tc>
          <w:tcPr>
            <w:tcW w:w="5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5196B" w14:textId="77777777" w:rsidR="00A837A1" w:rsidRDefault="00A837A1">
            <w:pPr>
              <w:pBdr>
                <w:bottom w:val="single" w:sz="4" w:space="1" w:color="auto"/>
              </w:pBdr>
              <w:spacing w:line="276" w:lineRule="auto"/>
              <w:ind w:left="0" w:hanging="2"/>
              <w:jc w:val="left"/>
            </w:pPr>
          </w:p>
        </w:tc>
      </w:tr>
      <w:tr w:rsidR="00A837A1" w14:paraId="209048A6" w14:textId="77777777"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3CEA8" w14:textId="77777777" w:rsidR="00A837A1" w:rsidRDefault="00000000">
            <w:pPr>
              <w:spacing w:line="276" w:lineRule="auto"/>
              <w:ind w:left="0" w:hanging="2"/>
              <w:jc w:val="left"/>
            </w:pPr>
            <w:r>
              <w:t xml:space="preserve">Institution </w:t>
            </w:r>
          </w:p>
        </w:tc>
        <w:tc>
          <w:tcPr>
            <w:tcW w:w="5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BA545" w14:textId="77777777" w:rsidR="00A837A1" w:rsidRDefault="00A837A1">
            <w:pPr>
              <w:pBdr>
                <w:bottom w:val="single" w:sz="4" w:space="1" w:color="auto"/>
              </w:pBdr>
              <w:spacing w:line="276" w:lineRule="auto"/>
              <w:ind w:left="0" w:hanging="2"/>
              <w:jc w:val="left"/>
            </w:pPr>
          </w:p>
        </w:tc>
      </w:tr>
      <w:tr w:rsidR="00A837A1" w14:paraId="652CD11F" w14:textId="77777777"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FBBA1" w14:textId="77777777" w:rsidR="00A837A1" w:rsidRDefault="00000000">
            <w:pPr>
              <w:spacing w:line="276" w:lineRule="auto"/>
              <w:ind w:left="0" w:hanging="2"/>
              <w:jc w:val="left"/>
            </w:pPr>
            <w:r>
              <w:t xml:space="preserve">Designation/Affiliation </w:t>
            </w:r>
          </w:p>
        </w:tc>
        <w:tc>
          <w:tcPr>
            <w:tcW w:w="5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DF996" w14:textId="77777777" w:rsidR="00A837A1" w:rsidRDefault="00A837A1">
            <w:pPr>
              <w:pBdr>
                <w:bottom w:val="single" w:sz="4" w:space="1" w:color="auto"/>
              </w:pBdr>
              <w:spacing w:line="276" w:lineRule="auto"/>
              <w:ind w:left="0" w:hanging="2"/>
              <w:jc w:val="left"/>
            </w:pPr>
          </w:p>
        </w:tc>
      </w:tr>
      <w:tr w:rsidR="00A837A1" w14:paraId="1167275A" w14:textId="77777777"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F861B" w14:textId="77777777" w:rsidR="00A837A1" w:rsidRDefault="00000000">
            <w:pPr>
              <w:spacing w:line="276" w:lineRule="auto"/>
              <w:ind w:left="0" w:hanging="2"/>
              <w:jc w:val="left"/>
              <w:rPr>
                <w:rFonts w:eastAsia="SimSun"/>
              </w:rPr>
            </w:pPr>
            <w:r>
              <w:rPr>
                <w:rFonts w:eastAsia="SimSun" w:hint="eastAsia"/>
              </w:rPr>
              <w:t>C</w:t>
            </w:r>
            <w:r>
              <w:rPr>
                <w:rFonts w:eastAsia="SimSun"/>
              </w:rPr>
              <w:t>ontact details (email/phone number)</w:t>
            </w:r>
          </w:p>
        </w:tc>
        <w:tc>
          <w:tcPr>
            <w:tcW w:w="5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8663F" w14:textId="77777777" w:rsidR="00A837A1" w:rsidRDefault="00A837A1">
            <w:pPr>
              <w:pBdr>
                <w:bottom w:val="single" w:sz="4" w:space="1" w:color="auto"/>
              </w:pBdr>
              <w:spacing w:line="276" w:lineRule="auto"/>
              <w:ind w:left="0" w:hanging="2"/>
              <w:jc w:val="left"/>
            </w:pPr>
          </w:p>
        </w:tc>
      </w:tr>
      <w:tr w:rsidR="00A837A1" w14:paraId="7D0D28D0" w14:textId="77777777"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D5E79" w14:textId="77777777" w:rsidR="00A837A1" w:rsidRDefault="00000000">
            <w:pPr>
              <w:spacing w:line="276" w:lineRule="auto"/>
              <w:ind w:left="0" w:hanging="2"/>
            </w:pPr>
            <w:r>
              <w:t>Participation type</w:t>
            </w:r>
          </w:p>
        </w:tc>
        <w:tc>
          <w:tcPr>
            <w:tcW w:w="5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E09F8" w14:textId="77777777" w:rsidR="00A837A1" w:rsidRDefault="00000000">
            <w:pPr>
              <w:spacing w:line="276" w:lineRule="auto"/>
              <w:ind w:left="0" w:hanging="2"/>
            </w:pPr>
            <w:r>
              <w:t xml:space="preserve">[  ] Online participation </w:t>
            </w:r>
          </w:p>
          <w:p w14:paraId="49D149E8" w14:textId="77777777" w:rsidR="00A837A1" w:rsidRDefault="00000000">
            <w:pPr>
              <w:spacing w:line="276" w:lineRule="auto"/>
              <w:ind w:left="0" w:hanging="2"/>
            </w:pPr>
            <w:r>
              <w:t xml:space="preserve">[  ] In-person attendance </w:t>
            </w:r>
          </w:p>
        </w:tc>
      </w:tr>
      <w:tr w:rsidR="00A837A1" w14:paraId="30DF17B4" w14:textId="77777777"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3A41A" w14:textId="77777777" w:rsidR="00A837A1" w:rsidRDefault="00000000">
            <w:pPr>
              <w:spacing w:line="276" w:lineRule="auto"/>
              <w:ind w:left="0" w:hanging="2"/>
              <w:rPr>
                <w:rFonts w:eastAsia="SimSun"/>
              </w:rPr>
            </w:pPr>
            <w:r>
              <w:rPr>
                <w:rFonts w:eastAsia="SimSun" w:hint="eastAsia"/>
              </w:rPr>
              <w:t>P</w:t>
            </w:r>
            <w:r>
              <w:rPr>
                <w:rFonts w:eastAsia="SimSun"/>
              </w:rPr>
              <w:t>resentation choice</w:t>
            </w:r>
          </w:p>
        </w:tc>
        <w:tc>
          <w:tcPr>
            <w:tcW w:w="5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B730E" w14:textId="77777777" w:rsidR="00A837A1" w:rsidRDefault="00000000">
            <w:pPr>
              <w:spacing w:line="276" w:lineRule="auto"/>
              <w:ind w:left="0" w:hanging="2"/>
            </w:pPr>
            <w:r>
              <w:t xml:space="preserve">[  ] Oral </w:t>
            </w:r>
          </w:p>
          <w:p w14:paraId="6C19B26E" w14:textId="77777777" w:rsidR="00A837A1" w:rsidRDefault="00000000">
            <w:pPr>
              <w:spacing w:line="276" w:lineRule="auto"/>
              <w:ind w:left="0" w:hanging="2"/>
            </w:pPr>
            <w:r>
              <w:t xml:space="preserve">[  ] Poster </w:t>
            </w:r>
          </w:p>
        </w:tc>
      </w:tr>
      <w:tr w:rsidR="00A837A1" w14:paraId="6CFC2737" w14:textId="77777777"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D2409" w14:textId="77777777" w:rsidR="00A837A1" w:rsidRDefault="00000000">
            <w:pPr>
              <w:spacing w:line="276" w:lineRule="auto"/>
              <w:ind w:left="0" w:hanging="2"/>
            </w:pPr>
            <w:r>
              <w:t xml:space="preserve">Presentation title </w:t>
            </w:r>
          </w:p>
        </w:tc>
        <w:tc>
          <w:tcPr>
            <w:tcW w:w="5925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C70B2" w14:textId="77777777" w:rsidR="00A837A1" w:rsidRDefault="00A837A1">
            <w:pPr>
              <w:spacing w:line="276" w:lineRule="auto"/>
              <w:ind w:left="0" w:hanging="2"/>
            </w:pPr>
          </w:p>
        </w:tc>
      </w:tr>
      <w:tr w:rsidR="00A837A1" w14:paraId="6B3B339C" w14:textId="77777777">
        <w:trPr>
          <w:trHeight w:val="410"/>
        </w:trPr>
        <w:tc>
          <w:tcPr>
            <w:tcW w:w="82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95EEB" w14:textId="77777777" w:rsidR="00A837A1" w:rsidRDefault="00A837A1">
            <w:pPr>
              <w:spacing w:line="276" w:lineRule="auto"/>
              <w:ind w:left="0" w:hanging="2"/>
            </w:pPr>
          </w:p>
        </w:tc>
      </w:tr>
      <w:tr w:rsidR="00A837A1" w14:paraId="512BE9AB" w14:textId="77777777">
        <w:trPr>
          <w:trHeight w:val="410"/>
        </w:trPr>
        <w:tc>
          <w:tcPr>
            <w:tcW w:w="82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7EA7F" w14:textId="77777777" w:rsidR="00A837A1" w:rsidRDefault="00000000">
            <w:pPr>
              <w:spacing w:line="276" w:lineRule="auto"/>
              <w:ind w:left="0" w:hanging="2"/>
            </w:pPr>
            <w:r>
              <w:t xml:space="preserve">For those attending in person, </w:t>
            </w:r>
          </w:p>
        </w:tc>
      </w:tr>
      <w:tr w:rsidR="00A837A1" w14:paraId="2AB17857" w14:textId="77777777"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035AA" w14:textId="77777777" w:rsidR="00A837A1" w:rsidRDefault="00000000">
            <w:pPr>
              <w:spacing w:line="276" w:lineRule="auto"/>
              <w:ind w:left="0" w:hanging="2"/>
            </w:pPr>
            <w:r>
              <w:t xml:space="preserve">Dietary requirement </w:t>
            </w:r>
          </w:p>
        </w:tc>
        <w:tc>
          <w:tcPr>
            <w:tcW w:w="5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78DDB" w14:textId="77777777" w:rsidR="00A837A1" w:rsidRDefault="00000000">
            <w:pPr>
              <w:spacing w:line="276" w:lineRule="auto"/>
              <w:ind w:left="0" w:hanging="2"/>
            </w:pPr>
            <w:r>
              <w:t xml:space="preserve">[  ] Vegetarian </w:t>
            </w:r>
          </w:p>
          <w:p w14:paraId="4FD9CEE4" w14:textId="77777777" w:rsidR="00A837A1" w:rsidRDefault="00000000">
            <w:pPr>
              <w:spacing w:line="276" w:lineRule="auto"/>
              <w:ind w:left="0" w:hanging="2"/>
            </w:pPr>
            <w:r>
              <w:t xml:space="preserve">[  ] Halal </w:t>
            </w:r>
          </w:p>
          <w:p w14:paraId="71E2F3D7" w14:textId="77777777" w:rsidR="00A837A1" w:rsidRDefault="00000000">
            <w:pPr>
              <w:spacing w:line="276" w:lineRule="auto"/>
              <w:ind w:left="0" w:hanging="2"/>
            </w:pPr>
            <w:r>
              <w:t>[  ] Others. Please elaborate: _____________________________</w:t>
            </w:r>
          </w:p>
        </w:tc>
      </w:tr>
    </w:tbl>
    <w:p w14:paraId="7562778C" w14:textId="77777777" w:rsidR="00A837A1" w:rsidRDefault="00A837A1">
      <w:pPr>
        <w:ind w:left="0" w:hanging="2"/>
      </w:pPr>
    </w:p>
    <w:p w14:paraId="5D911CCF" w14:textId="77777777" w:rsidR="00A837A1" w:rsidRDefault="00A837A1">
      <w:pPr>
        <w:ind w:left="0" w:hanging="2"/>
      </w:pPr>
    </w:p>
    <w:p w14:paraId="7087095C" w14:textId="51439D79" w:rsidR="00A837A1" w:rsidRDefault="00832394" w:rsidP="00832394">
      <w:pPr>
        <w:ind w:left="0" w:hanging="2"/>
        <w:rPr>
          <w:rFonts w:eastAsia="SimSun"/>
        </w:rPr>
      </w:pPr>
      <w:r w:rsidRPr="00832394">
        <w:rPr>
          <w:rFonts w:eastAsia="SimSun"/>
        </w:rPr>
        <w:t xml:space="preserve">Please submit the Registration Form to </w:t>
      </w:r>
      <w:hyperlink r:id="rId7" w:history="1">
        <w:r w:rsidRPr="002256E7">
          <w:rPr>
            <w:rStyle w:val="Hyperlink"/>
            <w:rFonts w:eastAsia="SimSun"/>
          </w:rPr>
          <w:t>MangroveConference@hotmail.com</w:t>
        </w:r>
      </w:hyperlink>
      <w:r>
        <w:rPr>
          <w:rFonts w:eastAsia="SimSun"/>
        </w:rPr>
        <w:t xml:space="preserve"> </w:t>
      </w:r>
    </w:p>
    <w:p w14:paraId="3BC891E3" w14:textId="2B6F5AF4" w:rsidR="007C7051" w:rsidRPr="00832394" w:rsidRDefault="007C7051" w:rsidP="00832394">
      <w:pPr>
        <w:ind w:left="0" w:hanging="2"/>
        <w:rPr>
          <w:rFonts w:eastAsia="SimSun" w:hint="eastAsia"/>
        </w:rPr>
      </w:pPr>
      <w:r w:rsidRPr="007C7051">
        <w:rPr>
          <w:rFonts w:eastAsia="SimSun"/>
        </w:rPr>
        <w:t>Once we receive your form, our committee will get in touch with you to provide further details and confirm your participation in the conference.</w:t>
      </w:r>
    </w:p>
    <w:sectPr w:rsidR="007C7051" w:rsidRPr="008323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7F283" w14:textId="77777777" w:rsidR="002A6486" w:rsidRDefault="002A6486">
      <w:pPr>
        <w:spacing w:line="240" w:lineRule="auto"/>
        <w:ind w:left="0" w:hanging="2"/>
      </w:pPr>
      <w:r>
        <w:separator/>
      </w:r>
    </w:p>
  </w:endnote>
  <w:endnote w:type="continuationSeparator" w:id="0">
    <w:p w14:paraId="35938751" w14:textId="77777777" w:rsidR="002A6486" w:rsidRDefault="002A648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2EE01" w14:textId="77777777" w:rsidR="00A837A1" w:rsidRDefault="00A837A1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3FC2D" w14:textId="77777777" w:rsidR="00A837A1" w:rsidRDefault="00A837A1">
    <w:pPr>
      <w:tabs>
        <w:tab w:val="center" w:pos="4153"/>
        <w:tab w:val="right" w:pos="8306"/>
      </w:tabs>
      <w:spacing w:line="240" w:lineRule="auto"/>
      <w:ind w:left="0" w:hanging="2"/>
      <w:jc w:val="left"/>
      <w:rPr>
        <w:color w:val="00000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BFE4F" w14:textId="77777777" w:rsidR="00A837A1" w:rsidRDefault="00A837A1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83988" w14:textId="77777777" w:rsidR="002A6486" w:rsidRDefault="002A6486">
      <w:pPr>
        <w:spacing w:line="240" w:lineRule="auto"/>
        <w:ind w:left="0" w:hanging="2"/>
      </w:pPr>
      <w:r>
        <w:separator/>
      </w:r>
    </w:p>
  </w:footnote>
  <w:footnote w:type="continuationSeparator" w:id="0">
    <w:p w14:paraId="3E156711" w14:textId="77777777" w:rsidR="002A6486" w:rsidRDefault="002A6486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6A2C4" w14:textId="77777777" w:rsidR="00A837A1" w:rsidRDefault="00A837A1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5F4DA" w14:textId="2E1F0643" w:rsidR="00A837A1" w:rsidRDefault="00A907A3">
    <w:pPr>
      <w:ind w:left="0" w:hanging="2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BA988A6" wp14:editId="6F5E4AC1">
          <wp:simplePos x="0" y="0"/>
          <wp:positionH relativeFrom="column">
            <wp:posOffset>-9525</wp:posOffset>
          </wp:positionH>
          <wp:positionV relativeFrom="paragraph">
            <wp:posOffset>-70814</wp:posOffset>
          </wp:positionV>
          <wp:extent cx="1857375" cy="448579"/>
          <wp:effectExtent l="0" t="0" r="0" b="8890"/>
          <wp:wrapNone/>
          <wp:docPr id="116303300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3033002" name="图片 116303300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0276" cy="451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753D">
      <w:rPr>
        <w:noProof/>
      </w:rPr>
      <w:drawing>
        <wp:anchor distT="0" distB="0" distL="114300" distR="114300" simplePos="0" relativeHeight="251660288" behindDoc="0" locked="0" layoutInCell="1" allowOverlap="1" wp14:anchorId="23E58E1A" wp14:editId="6E3661DB">
          <wp:simplePos x="0" y="0"/>
          <wp:positionH relativeFrom="column">
            <wp:posOffset>2924175</wp:posOffset>
          </wp:positionH>
          <wp:positionV relativeFrom="paragraph">
            <wp:posOffset>12065</wp:posOffset>
          </wp:positionV>
          <wp:extent cx="2350135" cy="365760"/>
          <wp:effectExtent l="0" t="0" r="0" b="0"/>
          <wp:wrapNone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png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59247" cy="3671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753D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6CA43" w14:textId="77777777" w:rsidR="00A837A1" w:rsidRDefault="00A837A1">
    <w:pPr>
      <w:pStyle w:val="Header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szA2NjE1MDazNDdR0lEKTi0uzszPAykwqgUAsodFnSwAAAA="/>
  </w:docVars>
  <w:rsids>
    <w:rsidRoot w:val="00C9487E"/>
    <w:rsid w:val="002A6486"/>
    <w:rsid w:val="00396DA5"/>
    <w:rsid w:val="00431F4B"/>
    <w:rsid w:val="007C7051"/>
    <w:rsid w:val="00832394"/>
    <w:rsid w:val="0097753D"/>
    <w:rsid w:val="00A837A1"/>
    <w:rsid w:val="00A907A3"/>
    <w:rsid w:val="00C9487E"/>
    <w:rsid w:val="00CD797C"/>
    <w:rsid w:val="00E331B1"/>
    <w:rsid w:val="00E929B5"/>
    <w:rsid w:val="7CBD2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F4EC4CA"/>
  <w15:docId w15:val="{F49D1E81-57DA-4105-8625-641381321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spacing w:line="1" w:lineRule="atLeast"/>
      <w:ind w:leftChars="-1" w:left="-1" w:hangingChars="1" w:hanging="1"/>
      <w:jc w:val="both"/>
      <w:textAlignment w:val="top"/>
      <w:outlineLvl w:val="0"/>
    </w:pPr>
    <w:rPr>
      <w:kern w:val="2"/>
      <w:position w:val="-1"/>
      <w:sz w:val="21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pacing w:line="240" w:lineRule="auto"/>
      <w:outlineLvl w:val="9"/>
    </w:pPr>
    <w:rPr>
      <w:sz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Style13">
    <w:name w:val="_Style 13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8323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3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angroveConference@hot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RlAtnx9mTUsSkP+DHxc7wvNM7+w==">CgMxLjA4AHIhMXJkWkhFUDlxbGJRdkdhZWVpV29JRTkydEpzOVNqd3d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PN Note 01</cp:lastModifiedBy>
  <cp:revision>7</cp:revision>
  <dcterms:created xsi:type="dcterms:W3CDTF">2023-08-14T06:17:00Z</dcterms:created>
  <dcterms:modified xsi:type="dcterms:W3CDTF">2023-08-1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CFD2E8FE0E9F4BEDA52A64A7804E3503_13</vt:lpwstr>
  </property>
</Properties>
</file>